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D7BFF06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0C56E1">
        <w:rPr>
          <w:sz w:val="36"/>
          <w:szCs w:val="36"/>
          <w:lang w:val="en-GB"/>
        </w:rPr>
        <w:t xml:space="preserve">w </w:t>
      </w:r>
      <w:r w:rsidR="00E8360A">
        <w:rPr>
          <w:sz w:val="36"/>
          <w:szCs w:val="36"/>
          <w:lang w:val="en-GB"/>
        </w:rPr>
        <w:t>Jersey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53C4FD" w14:textId="77777777" w:rsidR="0096478B" w:rsidRDefault="0096478B" w:rsidP="00CB37D9">
      <w:pPr>
        <w:spacing w:after="0" w:line="240" w:lineRule="auto"/>
      </w:pPr>
      <w:r>
        <w:separator/>
      </w:r>
    </w:p>
  </w:endnote>
  <w:endnote w:type="continuationSeparator" w:id="0">
    <w:p w14:paraId="1624F101" w14:textId="77777777" w:rsidR="0096478B" w:rsidRDefault="0096478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F3D02" w14:textId="77777777" w:rsidR="00B3031E" w:rsidRDefault="00B303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48231E0" w:rsidR="00CB37D9" w:rsidRPr="00B3031E" w:rsidRDefault="00CB37D9" w:rsidP="00B303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2516A" w14:textId="77777777" w:rsidR="00B3031E" w:rsidRDefault="00B30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B81179" w14:textId="77777777" w:rsidR="0096478B" w:rsidRDefault="0096478B" w:rsidP="00CB37D9">
      <w:pPr>
        <w:spacing w:after="0" w:line="240" w:lineRule="auto"/>
      </w:pPr>
      <w:r>
        <w:separator/>
      </w:r>
    </w:p>
  </w:footnote>
  <w:footnote w:type="continuationSeparator" w:id="0">
    <w:p w14:paraId="71081A81" w14:textId="77777777" w:rsidR="0096478B" w:rsidRDefault="0096478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CE972C" w14:textId="77777777" w:rsidR="00B3031E" w:rsidRDefault="00B303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E56B93B" w:rsidR="00AD6FC0" w:rsidRPr="00B3031E" w:rsidRDefault="00AD6FC0" w:rsidP="00B303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A2991" w14:textId="77777777" w:rsidR="00B3031E" w:rsidRDefault="00B303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29612837">
    <w:abstractNumId w:val="1"/>
  </w:num>
  <w:num w:numId="2" w16cid:durableId="36050297">
    <w:abstractNumId w:val="0"/>
  </w:num>
  <w:num w:numId="3" w16cid:durableId="1313875771">
    <w:abstractNumId w:val="2"/>
  </w:num>
  <w:num w:numId="4" w16cid:durableId="1810390988">
    <w:abstractNumId w:val="4"/>
  </w:num>
  <w:num w:numId="5" w16cid:durableId="1403018860">
    <w:abstractNumId w:val="5"/>
  </w:num>
  <w:num w:numId="6" w16cid:durableId="1073313989">
    <w:abstractNumId w:val="3"/>
  </w:num>
  <w:num w:numId="7" w16cid:durableId="2116634236">
    <w:abstractNumId w:val="8"/>
  </w:num>
  <w:num w:numId="8" w16cid:durableId="744761182">
    <w:abstractNumId w:val="6"/>
  </w:num>
  <w:num w:numId="9" w16cid:durableId="6893342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370F"/>
    <w:rsid w:val="006F5F60"/>
    <w:rsid w:val="007478D0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6478B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031E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6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